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s Kugh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gh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 Elm Park Blvd, pleasant ridge 48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kugh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7049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cal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tch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